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X04b953f547f6367948ed38d898a025843b7bba2"/>
    <w:p>
      <w:pPr>
        <w:pStyle w:val="Heading1"/>
      </w:pPr>
      <w:r>
        <w:t xml:space="preserve">Cover Letter for Pharmacist Position in Argentina Buenos Aires</w:t>
      </w:r>
    </w:p>
    <w:p>
      <w:pPr>
        <w:pStyle w:val="FirstParagraph"/>
      </w:pPr>
      <w:r>
        <w:t xml:space="preserve">Dear [Hiring Manager's Name or "Recruitment Team"],</w:t>
      </w:r>
    </w:p>
    <w:p>
      <w:pPr>
        <w:pStyle w:val="BodyText"/>
      </w:pPr>
      <w:r>
        <w:t xml:space="preserve">I am writing to express my enthusiastic interest in the Pharmacist position at your esteemed institution in Argentina, specifically Buenos Aires. As a dedicated and experienced pharmacist with a deep commitment to healthcare excellence, I am eager to contribute my skills and knowledge to support the mission of your organization while serving the vibrant community of Buenos Aires. This opportunity aligns perfectly with my professional goals and passion for pharmacy, particularly in a dynamic city like Argentina’s capital, where innovation meets tradition in healthcare.</w:t>
      </w:r>
    </w:p>
    <w:p>
      <w:pPr>
        <w:pStyle w:val="BodyText"/>
      </w:pPr>
      <w:r>
        <w:t xml:space="preserve">With [X years] of experience in pharmacy practice, I have developed a strong foundation in pharmaceutical care, medication management, and patient counseling. My background includes working in both retail and clinical settings, where I have honed my ability to ensure the safe and effective use of medications while maintaining compliance with regulatory standards. In Argentina Buenos Aires, where healthcare systems are evolving to meet the needs of a diverse population, I am confident that my expertise in pharmacology, attention to detail, and patient-centered approach will add value to your team.</w:t>
      </w:r>
    </w:p>
    <w:p>
      <w:pPr>
        <w:pStyle w:val="BodyText"/>
      </w:pPr>
      <w:r>
        <w:t xml:space="preserve">One of the key aspects of being a Pharmacist in Argentina Buenos Aires is navigating the unique challenges and opportunities presented by this bustling metropolis. As a city known for its rich cultural heritage and advanced healthcare infrastructure, Buenos Aires demands professionals who are not only technically proficient but also culturally attuned. I have spent time studying the local pharmaceutical landscape, including regulations set by the</w:t>
      </w:r>
      <w:r>
        <w:t xml:space="preserve"> </w:t>
      </w:r>
      <w:r>
        <w:rPr>
          <w:bCs/>
          <w:b/>
        </w:rPr>
        <w:t xml:space="preserve">ANMAT</w:t>
      </w:r>
      <w:r>
        <w:t xml:space="preserve"> </w:t>
      </w:r>
      <w:r>
        <w:t xml:space="preserve">(National Administration of Medicines, Foods and Medical Devices) and understanding the specific needs of patients in this region. This knowledge, combined with my ability to adapt to diverse environments, ensures that I can seamlessly integrate into your operations.</w:t>
      </w:r>
    </w:p>
    <w:p>
      <w:pPr>
        <w:pStyle w:val="BodyText"/>
      </w:pPr>
      <w:r>
        <w:t xml:space="preserve">My experience as a Pharmacist has been defined by a commitment to continuous learning and excellence. I have consistently sought opportunities to expand my skills through professional development programs, including training in medication therapy management, compounding medications, and leveraging digital tools for inventory and prescription management. In Buenos Aires, where technology is increasingly shaping healthcare delivery, I am particularly passionate about contributing to initiatives that enhance efficiency and patient outcomes through innovation.</w:t>
      </w:r>
    </w:p>
    <w:p>
      <w:pPr>
        <w:pStyle w:val="BodyText"/>
      </w:pPr>
      <w:r>
        <w:t xml:space="preserve">One of the most rewarding aspects of my career has been the opportunity to engage with patients from all walks of life. In Argentina Buenos Aires, where communities are as diverse as the city itself, I have learned to approach each individual with empathy and respect. Whether counseling a patient on their medication regimen or collaborating with healthcare providers to optimize treatment plans, I prioritize clear communication and personalized care. This focus on patient-centered practice is what drives me to excel in every role I undertake.</w:t>
      </w:r>
    </w:p>
    <w:p>
      <w:pPr>
        <w:pStyle w:val="BodyText"/>
      </w:pPr>
      <w:r>
        <w:t xml:space="preserve">Furthermore, my background includes experience working in multicultural environments, which has prepared me to thrive in the dynamic setting of Buenos Aires. The city’s blend of traditional and modern healthcare practices requires a pharmacist who can bridge gaps between different approaches while maintaining high standards of care. I am particularly drawn to your organization’s commitment to [mention a specific value or initiative from the job posting, if applicable], as it reflects my own dedication to advancing public health and accessibility.</w:t>
      </w:r>
    </w:p>
    <w:p>
      <w:pPr>
        <w:pStyle w:val="BodyText"/>
      </w:pPr>
      <w:r>
        <w:t xml:space="preserve">I am also deeply interested in the role of a Pharmacist in Argentina Buenos Aires as a leader in community health education. With the rise of chronic diseases and the growing importance of preventive care, pharmacists play a vital role in promoting wellness. I have actively participated in initiatives such as [mention any relevant experience, e.g., "community health workshops" or "vaccination campaigns"], which align with the goals of contributing to public health in this region. I am eager to bring this same enthusiasm and expertise to your team.</w:t>
      </w:r>
    </w:p>
    <w:p>
      <w:pPr>
        <w:pStyle w:val="BodyText"/>
      </w:pPr>
      <w:r>
        <w:t xml:space="preserve">What sets me apart as a Pharmacist is my ability to combine technical expertise with a genuine passion for making a difference. I have always believed that pharmacy is more than just dispensing medications—it is about building trust, fostering relationships, and empowering patients to take control of their health. In Argentina Buenos Aires, where the healthcare landscape continues to evolve, I am confident that my skills in [list specific skills: e.g., "clinical pharmacology," "patient education," "interdisciplinary collaboration"] will enable me to make a meaningful impact.</w:t>
      </w:r>
    </w:p>
    <w:p>
      <w:pPr>
        <w:pStyle w:val="BodyText"/>
      </w:pPr>
      <w:r>
        <w:t xml:space="preserve">I would be honored to contribute my expertise as a Pharmacist in Argentina Buenos Aires and support your organization’s mission of delivering exceptional care. I am available at your earliest convenience for an interview and am happy to provide additional information about my qualifications. Thank you for considering my application. I look forward to the opportunity to discuss how I can contribute to your team.</w:t>
      </w:r>
    </w:p>
    <w:p>
      <w:pPr>
        <w:pStyle w:val="BodyText"/>
      </w:pPr>
      <w:r>
        <w:t xml:space="preserve">Sincerely,</w:t>
      </w:r>
      <w:r>
        <w:br/>
      </w:r>
      <w:r>
        <w:t xml:space="preserve">[Your Full Name]</w:t>
      </w:r>
      <w:r>
        <w:br/>
      </w:r>
      <w:r>
        <w:t xml:space="preserve">[Your Contact Information]</w:t>
      </w:r>
      <w:r>
        <w:br/>
      </w:r>
      <w:r>
        <w:t xml:space="preserve">[LinkedIn Profile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armacist in Argentina Buenos Aires</dc:title>
  <dc:creator/>
  <dc:language>en</dc:language>
  <cp:keywords/>
  <dcterms:created xsi:type="dcterms:W3CDTF">2026-07-23T11:49:51Z</dcterms:created>
  <dcterms:modified xsi:type="dcterms:W3CDTF">2026-07-23T11:49:51Z</dcterms:modified>
</cp:coreProperties>
</file>

<file path=docProps/custom.xml><?xml version="1.0" encoding="utf-8"?>
<Properties xmlns="http://schemas.openxmlformats.org/officeDocument/2006/custom-properties" xmlns:vt="http://schemas.openxmlformats.org/officeDocument/2006/docPropsVTypes"/>
</file>